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 xml:space="preserve">Move to </w:t>
      </w:r>
      <w:proofErr w:type="spellStart"/>
      <w:r>
        <w:t>to</w:t>
      </w:r>
      <w:proofErr w:type="spellEnd"/>
      <w:r>
        <w:t xml:space="preserve">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commentRangeStart w:id="2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  <w:commentRangeEnd w:id="2"/>
      <w:r w:rsidR="00B97D0B">
        <w:rPr>
          <w:rStyle w:val="CommentReference"/>
        </w:rPr>
        <w:commentReference w:id="2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4"/>
      <w:commentRangeStart w:id="5"/>
      <w:r>
        <w:t>6.7.5 Safety Margin Calculation . . . . . . . . . . . . . . . . . . . . . . 188</w:t>
      </w:r>
      <w:commentRangeEnd w:id="4"/>
      <w:r w:rsidR="009F0056">
        <w:rPr>
          <w:rStyle w:val="CommentReference"/>
        </w:rPr>
        <w:commentReference w:id="4"/>
      </w:r>
      <w:commentRangeEnd w:id="5"/>
      <w:r w:rsidR="00EF237D">
        <w:rPr>
          <w:rStyle w:val="CommentReference"/>
        </w:rPr>
        <w:commentReference w:id="5"/>
      </w:r>
    </w:p>
    <w:p w14:paraId="52CCD983" w14:textId="77777777" w:rsidR="00FF0F44" w:rsidRDefault="00FF0F44" w:rsidP="00FF0F44">
      <w:pPr>
        <w:pStyle w:val="NoSpacing"/>
        <w:jc w:val="both"/>
      </w:pPr>
      <w:r>
        <w:t xml:space="preserve">6.8 UAS </w:t>
      </w:r>
      <w:proofErr w:type="spellStart"/>
      <w:r>
        <w:t>Tra_c</w:t>
      </w:r>
      <w:proofErr w:type="spellEnd"/>
      <w:r>
        <w:t xml:space="preserve">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6"/>
      <w:commentRangeStart w:id="7"/>
      <w:r>
        <w:t xml:space="preserve">6.8.2 Cooperative </w:t>
      </w:r>
      <w:proofErr w:type="spellStart"/>
      <w:r>
        <w:t>Conict</w:t>
      </w:r>
      <w:proofErr w:type="spellEnd"/>
      <w:r>
        <w:t xml:space="preserve">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 xml:space="preserve">6.8.3 Non-Cooperative </w:t>
      </w:r>
      <w:proofErr w:type="spellStart"/>
      <w:r>
        <w:t>Conict</w:t>
      </w:r>
      <w:proofErr w:type="spellEnd"/>
      <w:r>
        <w:t xml:space="preserve"> Resolution . . . . . . . . . . . . . . . . 192</w:t>
      </w:r>
      <w:commentRangeEnd w:id="6"/>
      <w:r w:rsidR="009F0056">
        <w:rPr>
          <w:rStyle w:val="CommentReference"/>
        </w:rPr>
        <w:commentReference w:id="6"/>
      </w:r>
      <w:commentRangeEnd w:id="7"/>
      <w:r w:rsidR="00DA3AA4">
        <w:rPr>
          <w:rStyle w:val="CommentReference"/>
        </w:rPr>
        <w:commentReference w:id="7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8"/>
      <w:commentRangeStart w:id="9"/>
      <w:r>
        <w:t>6.8.9 Weather Case . . . . . . . . . . . . . . . . . . . . . . . . . . . . . 209</w:t>
      </w:r>
      <w:commentRangeEnd w:id="8"/>
      <w:r w:rsidR="009F0056">
        <w:rPr>
          <w:rStyle w:val="CommentReference"/>
        </w:rPr>
        <w:commentReference w:id="8"/>
      </w:r>
      <w:commentRangeEnd w:id="9"/>
      <w:r w:rsidR="002512FA">
        <w:rPr>
          <w:rStyle w:val="CommentReference"/>
        </w:rPr>
        <w:commentReference w:id="9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10"/>
      <w:commentRangeStart w:id="11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10"/>
      <w:r w:rsidR="009F0056">
        <w:rPr>
          <w:rStyle w:val="CommentReference"/>
        </w:rPr>
        <w:commentReference w:id="10"/>
      </w:r>
      <w:commentRangeEnd w:id="11"/>
      <w:r w:rsidR="002512FA">
        <w:rPr>
          <w:rStyle w:val="CommentReference"/>
        </w:rPr>
        <w:commentReference w:id="11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-&gt;           6.4.1 Trajectory approximation</w:t>
      </w:r>
    </w:p>
    <w:p w14:paraId="3E7A467B" w14:textId="4FF03522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 xml:space="preserve">6.4.2 </w:t>
      </w:r>
      <w:proofErr w:type="spellStart"/>
      <w:r w:rsidR="00F760DF">
        <w:t>Distingtive</w:t>
      </w:r>
      <w:proofErr w:type="spellEnd"/>
      <w:r w:rsidR="00F760DF">
        <w:t xml:space="preserve">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  <w:t>6.4.</w:t>
      </w:r>
      <w:r w:rsidR="00907D83">
        <w:t>7</w:t>
      </w:r>
      <w:r w:rsidR="0042641A">
        <w:t xml:space="preserve"> Tree merge operation</w:t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6 ACAS-X like Reach set </w:t>
      </w:r>
      <w:proofErr w:type="spellStart"/>
      <w:r w:rsidR="00907D83">
        <w:t>aproximation</w:t>
      </w:r>
      <w:proofErr w:type="spellEnd"/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</w:t>
      </w:r>
      <w:r w:rsidR="001632FF">
        <w:tab/>
      </w:r>
      <w:r w:rsidR="001632FF">
        <w:tab/>
        <w:t>-&gt;</w:t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Move the data fusion to the previous section</w:t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r>
        <w:t xml:space="preserve">6.8 UAS </w:t>
      </w:r>
      <w:proofErr w:type="spellStart"/>
      <w:r>
        <w:t>Tra_c</w:t>
      </w:r>
      <w:proofErr w:type="spellEnd"/>
      <w:r>
        <w:t xml:space="preserve">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2 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3 Non-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3T10:57:00Z" w:initials="GA(G">
    <w:p w14:paraId="2FE509B2" w14:textId="77777777" w:rsidR="00D8675C" w:rsidRDefault="00B97D0B">
      <w:pPr>
        <w:pStyle w:val="CommentText"/>
      </w:pPr>
      <w:r>
        <w:rPr>
          <w:rStyle w:val="CommentReference"/>
        </w:rPr>
        <w:annotationRef/>
      </w:r>
      <w:r>
        <w:t>Done</w:t>
      </w:r>
      <w:r w:rsidR="00D8675C">
        <w:t xml:space="preserve"> </w:t>
      </w:r>
    </w:p>
    <w:p w14:paraId="650B777A" w14:textId="37A04E83" w:rsidR="00B97D0B" w:rsidRDefault="00D8675C">
      <w:pPr>
        <w:pStyle w:val="CommentText"/>
      </w:pPr>
      <w:r>
        <w:t>Introduction ?</w:t>
      </w:r>
    </w:p>
    <w:p w14:paraId="1BF0D447" w14:textId="7806408A" w:rsidR="002512FA" w:rsidRDefault="002512FA" w:rsidP="002512FA">
      <w:pPr>
        <w:pStyle w:val="CommentText"/>
        <w:numPr>
          <w:ilvl w:val="0"/>
          <w:numId w:val="1"/>
        </w:numPr>
      </w:pPr>
      <w:r>
        <w:t>Grammar check required !!</w:t>
      </w:r>
      <w:bookmarkStart w:id="3" w:name="_GoBack"/>
      <w:bookmarkEnd w:id="3"/>
    </w:p>
  </w:comment>
  <w:comment w:id="4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5" w:author="Gomola, Alojz (Alojz Gomola)" w:date="2019-01-23T10:19:00Z" w:initials="GA(G">
    <w:p w14:paraId="2F5D0CB4" w14:textId="00B1B22E" w:rsidR="00EF237D" w:rsidRDefault="00EF237D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3C0D513F" w14:textId="25187DD6" w:rsidR="00D8675C" w:rsidRDefault="00D8675C">
      <w:pPr>
        <w:pStyle w:val="CommentText"/>
      </w:pPr>
      <w:r>
        <w:t xml:space="preserve">Introduction </w:t>
      </w:r>
      <w:r w:rsidR="002512FA">
        <w:t xml:space="preserve"> ?</w:t>
      </w:r>
    </w:p>
  </w:comment>
  <w:comment w:id="6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7" w:author="Gomola, Alojz (Alojz Gomola)" w:date="2019-01-23T11:23:00Z" w:initials="GA(G">
    <w:p w14:paraId="55D533B3" w14:textId="657A2F77" w:rsidR="00DA3AA4" w:rsidRDefault="00DA3AA4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8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 xml:space="preserve">Appendix Additional UTM and Rule engine </w:t>
      </w:r>
      <w:proofErr w:type="spellStart"/>
      <w:r>
        <w:t>funcitonality</w:t>
      </w:r>
      <w:proofErr w:type="spellEnd"/>
    </w:p>
  </w:comment>
  <w:comment w:id="9" w:author="Gomola, Alojz (Alojz Gomola)" w:date="2019-01-23T11:45:00Z" w:initials="GA(G">
    <w:p w14:paraId="3DB86222" w14:textId="4F49987A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56B58BC" w14:textId="5BB32570" w:rsidR="002512FA" w:rsidRDefault="002512FA">
      <w:pPr>
        <w:pStyle w:val="CommentText"/>
      </w:pPr>
      <w:r>
        <w:t>Introduction ?</w:t>
      </w:r>
    </w:p>
  </w:comment>
  <w:comment w:id="10" w:author="Gomola, Alojz (Alojz Gomola)" w:date="2019-01-22T16:40:00Z" w:initials="GA(G">
    <w:p w14:paraId="106E6513" w14:textId="62921C48" w:rsidR="002512FA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Appendix Additional UTM and Rule engine </w:t>
      </w:r>
      <w:r w:rsidR="002512FA">
        <w:t>functionality</w:t>
      </w:r>
    </w:p>
    <w:p w14:paraId="0243167E" w14:textId="77777777" w:rsidR="009F0056" w:rsidRDefault="009F0056">
      <w:pPr>
        <w:pStyle w:val="CommentText"/>
      </w:pPr>
    </w:p>
  </w:comment>
  <w:comment w:id="11" w:author="Gomola, Alojz (Alojz Gomola)" w:date="2019-01-23T11:45:00Z" w:initials="GA(G">
    <w:p w14:paraId="2FC472DE" w14:textId="77777777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1A53EF35" w14:textId="735AE939" w:rsidR="002512FA" w:rsidRDefault="002512FA">
      <w:pPr>
        <w:pStyle w:val="CommentText"/>
      </w:pPr>
      <w:r>
        <w:t>Introduction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1BF0D447" w15:paraIdParent="6CE1C789" w15:done="0"/>
  <w15:commentEx w15:paraId="47278CE3" w15:done="0"/>
  <w15:commentEx w15:paraId="3C0D513F" w15:paraIdParent="47278CE3" w15:done="0"/>
  <w15:commentEx w15:paraId="721D9AC2" w15:done="0"/>
  <w15:commentEx w15:paraId="55D533B3" w15:paraIdParent="721D9AC2" w15:done="0"/>
  <w15:commentEx w15:paraId="74C6EF65" w15:done="0"/>
  <w15:commentEx w15:paraId="556B58BC" w15:paraIdParent="74C6EF65" w15:done="0"/>
  <w15:commentEx w15:paraId="0243167E" w15:done="0"/>
  <w15:commentEx w15:paraId="1A53EF35" w15:paraIdParent="0243167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1665B"/>
    <w:multiLevelType w:val="hybridMultilevel"/>
    <w:tmpl w:val="31424246"/>
    <w:lvl w:ilvl="0" w:tplc="E6F4B8B2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qgUAwetZQSwAAAA="/>
  </w:docVars>
  <w:rsids>
    <w:rsidRoot w:val="00FF0F44"/>
    <w:rsid w:val="001632FF"/>
    <w:rsid w:val="002512FA"/>
    <w:rsid w:val="002933C6"/>
    <w:rsid w:val="002A64F8"/>
    <w:rsid w:val="00421843"/>
    <w:rsid w:val="0042641A"/>
    <w:rsid w:val="008466E8"/>
    <w:rsid w:val="009034D0"/>
    <w:rsid w:val="00907D83"/>
    <w:rsid w:val="00983197"/>
    <w:rsid w:val="009F0056"/>
    <w:rsid w:val="00B2004A"/>
    <w:rsid w:val="00B97D0B"/>
    <w:rsid w:val="00BC20E8"/>
    <w:rsid w:val="00D8675C"/>
    <w:rsid w:val="00DA3AA4"/>
    <w:rsid w:val="00DD22A9"/>
    <w:rsid w:val="00E0101E"/>
    <w:rsid w:val="00EA76E6"/>
    <w:rsid w:val="00EF237D"/>
    <w:rsid w:val="00F760DF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3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10</cp:revision>
  <dcterms:created xsi:type="dcterms:W3CDTF">2019-01-22T14:07:00Z</dcterms:created>
  <dcterms:modified xsi:type="dcterms:W3CDTF">2019-01-23T11:46:00Z</dcterms:modified>
</cp:coreProperties>
</file>